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6DE6" w:rsidRDefault="009E6DE6" w:rsidP="009E6DE6">
      <w:pPr>
        <w:pStyle w:val="AralkYok"/>
        <w:jc w:val="center"/>
        <w:rPr>
          <w:rFonts w:ascii="Times New Roman" w:hAnsi="Times New Roman" w:cs="Times New Roman"/>
          <w:b/>
          <w:sz w:val="20"/>
        </w:rPr>
      </w:pPr>
      <w:bookmarkStart w:id="0" w:name="_GoBack"/>
      <w:bookmarkEnd w:id="0"/>
    </w:p>
    <w:p w:rsidR="009E6DE6" w:rsidRPr="009E6DE6" w:rsidRDefault="009E6DE6" w:rsidP="009E6DE6">
      <w:pPr>
        <w:pStyle w:val="AralkYok"/>
        <w:jc w:val="center"/>
        <w:rPr>
          <w:rFonts w:ascii="Times New Roman" w:hAnsi="Times New Roman" w:cs="Times New Roman"/>
          <w:b/>
          <w:sz w:val="20"/>
        </w:rPr>
      </w:pPr>
    </w:p>
    <w:p w:rsidR="009C175E" w:rsidRPr="009A56E5" w:rsidRDefault="00B11BC2" w:rsidP="009C175E">
      <w:pPr>
        <w:jc w:val="center"/>
        <w:rPr>
          <w:rFonts w:ascii="Times New Roman" w:hAnsi="Times New Roman" w:cs="Times New Roman"/>
          <w:b/>
          <w:sz w:val="20"/>
          <w:szCs w:val="24"/>
        </w:rPr>
      </w:pPr>
      <w:r w:rsidRPr="009A56E5">
        <w:rPr>
          <w:rFonts w:ascii="Times New Roman" w:hAnsi="Times New Roman" w:cs="Times New Roman"/>
          <w:b/>
          <w:sz w:val="20"/>
          <w:szCs w:val="24"/>
        </w:rPr>
        <w:t xml:space="preserve">Sağlık Kurumları İşletmeciliği </w:t>
      </w:r>
      <w:r w:rsidR="009C175E" w:rsidRPr="009A56E5">
        <w:rPr>
          <w:rFonts w:ascii="Times New Roman" w:hAnsi="Times New Roman" w:cs="Times New Roman"/>
          <w:b/>
          <w:sz w:val="20"/>
          <w:szCs w:val="24"/>
        </w:rPr>
        <w:t>Programı 1.Sınıf</w:t>
      </w:r>
    </w:p>
    <w:tbl>
      <w:tblPr>
        <w:tblStyle w:val="TabloKlavuzu"/>
        <w:tblW w:w="10367" w:type="dxa"/>
        <w:jc w:val="center"/>
        <w:tblLook w:val="04A0" w:firstRow="1" w:lastRow="0" w:firstColumn="1" w:lastColumn="0" w:noHBand="0" w:noVBand="1"/>
      </w:tblPr>
      <w:tblGrid>
        <w:gridCol w:w="3256"/>
        <w:gridCol w:w="1701"/>
        <w:gridCol w:w="1417"/>
        <w:gridCol w:w="713"/>
        <w:gridCol w:w="3280"/>
      </w:tblGrid>
      <w:tr w:rsidR="00F606E9" w:rsidRPr="009A56E5" w:rsidTr="009A56E5">
        <w:trPr>
          <w:trHeight w:val="20"/>
          <w:jc w:val="center"/>
        </w:trPr>
        <w:tc>
          <w:tcPr>
            <w:tcW w:w="3256" w:type="dxa"/>
          </w:tcPr>
          <w:p w:rsidR="00F606E9" w:rsidRPr="009A56E5" w:rsidRDefault="00F606E9" w:rsidP="009C175E">
            <w:pPr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9A56E5">
              <w:rPr>
                <w:rFonts w:ascii="Times New Roman" w:hAnsi="Times New Roman" w:cs="Times New Roman"/>
                <w:b/>
                <w:sz w:val="16"/>
                <w:szCs w:val="20"/>
              </w:rPr>
              <w:t>DERSLER</w:t>
            </w:r>
          </w:p>
        </w:tc>
        <w:tc>
          <w:tcPr>
            <w:tcW w:w="1701" w:type="dxa"/>
          </w:tcPr>
          <w:p w:rsidR="00F606E9" w:rsidRPr="009A56E5" w:rsidRDefault="00F606E9" w:rsidP="009C175E">
            <w:pPr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9A56E5">
              <w:rPr>
                <w:rFonts w:ascii="Times New Roman" w:hAnsi="Times New Roman" w:cs="Times New Roman"/>
                <w:b/>
                <w:sz w:val="16"/>
                <w:szCs w:val="20"/>
              </w:rPr>
              <w:t>SINAV TARİHİ</w:t>
            </w:r>
          </w:p>
        </w:tc>
        <w:tc>
          <w:tcPr>
            <w:tcW w:w="1417" w:type="dxa"/>
          </w:tcPr>
          <w:p w:rsidR="00F606E9" w:rsidRPr="009A56E5" w:rsidRDefault="00F606E9" w:rsidP="009C175E">
            <w:pPr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9A56E5">
              <w:rPr>
                <w:rFonts w:ascii="Times New Roman" w:hAnsi="Times New Roman" w:cs="Times New Roman"/>
                <w:b/>
                <w:sz w:val="16"/>
                <w:szCs w:val="20"/>
              </w:rPr>
              <w:t>SAAT</w:t>
            </w:r>
          </w:p>
        </w:tc>
        <w:tc>
          <w:tcPr>
            <w:tcW w:w="713" w:type="dxa"/>
          </w:tcPr>
          <w:p w:rsidR="00F606E9" w:rsidRPr="009A56E5" w:rsidRDefault="00F606E9" w:rsidP="009C175E">
            <w:pPr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9A56E5">
              <w:rPr>
                <w:rFonts w:ascii="Times New Roman" w:hAnsi="Times New Roman" w:cs="Times New Roman"/>
                <w:b/>
                <w:sz w:val="16"/>
                <w:szCs w:val="20"/>
              </w:rPr>
              <w:t>SINIF</w:t>
            </w:r>
          </w:p>
        </w:tc>
        <w:tc>
          <w:tcPr>
            <w:tcW w:w="3280" w:type="dxa"/>
          </w:tcPr>
          <w:p w:rsidR="00F606E9" w:rsidRPr="009A56E5" w:rsidRDefault="00F606E9" w:rsidP="009C175E">
            <w:pPr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9A56E5">
              <w:rPr>
                <w:rFonts w:ascii="Times New Roman" w:hAnsi="Times New Roman" w:cs="Times New Roman"/>
                <w:b/>
                <w:sz w:val="16"/>
                <w:szCs w:val="20"/>
              </w:rPr>
              <w:t>GÖZETMEN</w:t>
            </w:r>
          </w:p>
        </w:tc>
      </w:tr>
      <w:tr w:rsidR="00546748" w:rsidRPr="009A56E5" w:rsidTr="009A56E5">
        <w:trPr>
          <w:trHeight w:val="20"/>
          <w:jc w:val="center"/>
        </w:trPr>
        <w:tc>
          <w:tcPr>
            <w:tcW w:w="3256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AIIT 1</w:t>
            </w:r>
          </w:p>
        </w:tc>
        <w:tc>
          <w:tcPr>
            <w:tcW w:w="1701" w:type="dxa"/>
          </w:tcPr>
          <w:p w:rsidR="00546748" w:rsidRPr="009A56E5" w:rsidRDefault="00595E3B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.01.2021</w:t>
            </w:r>
          </w:p>
        </w:tc>
        <w:tc>
          <w:tcPr>
            <w:tcW w:w="1417" w:type="dxa"/>
          </w:tcPr>
          <w:p w:rsidR="00546748" w:rsidRPr="009A56E5" w:rsidRDefault="00595E3B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09.00-10.00</w:t>
            </w:r>
          </w:p>
        </w:tc>
        <w:tc>
          <w:tcPr>
            <w:tcW w:w="713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280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Doç.</w:t>
            </w:r>
            <w:r w:rsidR="00290061">
              <w:rPr>
                <w:rFonts w:ascii="Times New Roman" w:hAnsi="Times New Roman" w:cs="Times New Roman"/>
                <w:sz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</w:rPr>
              <w:t>Dr.</w:t>
            </w:r>
            <w:r w:rsidR="00290061">
              <w:rPr>
                <w:rFonts w:ascii="Times New Roman" w:hAnsi="Times New Roman" w:cs="Times New Roman"/>
                <w:sz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</w:rPr>
              <w:t>Üyesi Erkan CEVİZLİLER</w:t>
            </w:r>
          </w:p>
        </w:tc>
      </w:tr>
      <w:tr w:rsidR="00546748" w:rsidRPr="009A56E5" w:rsidTr="009A56E5">
        <w:trPr>
          <w:trHeight w:val="20"/>
          <w:jc w:val="center"/>
        </w:trPr>
        <w:tc>
          <w:tcPr>
            <w:tcW w:w="3256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Yabancı Dil 1</w:t>
            </w:r>
          </w:p>
        </w:tc>
        <w:tc>
          <w:tcPr>
            <w:tcW w:w="1701" w:type="dxa"/>
          </w:tcPr>
          <w:p w:rsidR="00546748" w:rsidRPr="009A56E5" w:rsidRDefault="00595E3B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.01.2021</w:t>
            </w:r>
          </w:p>
        </w:tc>
        <w:tc>
          <w:tcPr>
            <w:tcW w:w="1417" w:type="dxa"/>
          </w:tcPr>
          <w:p w:rsidR="00546748" w:rsidRPr="009A56E5" w:rsidRDefault="00595E3B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.15-11.15</w:t>
            </w:r>
          </w:p>
        </w:tc>
        <w:tc>
          <w:tcPr>
            <w:tcW w:w="713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280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Öğr.</w:t>
            </w:r>
            <w:r w:rsidR="00290061">
              <w:rPr>
                <w:rFonts w:ascii="Times New Roman" w:hAnsi="Times New Roman" w:cs="Times New Roman"/>
                <w:sz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</w:rPr>
              <w:t>Gör.</w:t>
            </w:r>
            <w:r w:rsidR="00290061">
              <w:rPr>
                <w:rFonts w:ascii="Times New Roman" w:hAnsi="Times New Roman" w:cs="Times New Roman"/>
                <w:sz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</w:rPr>
              <w:t>Burcu GÜNERİ</w:t>
            </w:r>
          </w:p>
        </w:tc>
      </w:tr>
      <w:tr w:rsidR="00546748" w:rsidRPr="009A56E5" w:rsidTr="009A56E5">
        <w:trPr>
          <w:trHeight w:val="20"/>
          <w:jc w:val="center"/>
        </w:trPr>
        <w:tc>
          <w:tcPr>
            <w:tcW w:w="3256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Temel Bilgi Teknolojileri I</w:t>
            </w:r>
          </w:p>
        </w:tc>
        <w:tc>
          <w:tcPr>
            <w:tcW w:w="1701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417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16.00-16.50</w:t>
            </w:r>
          </w:p>
        </w:tc>
        <w:tc>
          <w:tcPr>
            <w:tcW w:w="713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280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Dr. Öğr. Üyesi Aytaç LEVET</w:t>
            </w:r>
          </w:p>
        </w:tc>
      </w:tr>
      <w:tr w:rsidR="00546748" w:rsidRPr="009A56E5" w:rsidTr="009A56E5">
        <w:trPr>
          <w:trHeight w:val="20"/>
          <w:jc w:val="center"/>
        </w:trPr>
        <w:tc>
          <w:tcPr>
            <w:tcW w:w="3256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Türk Dili I</w:t>
            </w:r>
          </w:p>
        </w:tc>
        <w:tc>
          <w:tcPr>
            <w:tcW w:w="1701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417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11.00-11.50</w:t>
            </w:r>
          </w:p>
        </w:tc>
        <w:tc>
          <w:tcPr>
            <w:tcW w:w="713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280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Öğr. Gör. Ferit AYYILDIZ</w:t>
            </w:r>
          </w:p>
        </w:tc>
      </w:tr>
      <w:tr w:rsidR="00546748" w:rsidRPr="009A56E5" w:rsidTr="009A56E5">
        <w:trPr>
          <w:trHeight w:val="20"/>
          <w:jc w:val="center"/>
        </w:trPr>
        <w:tc>
          <w:tcPr>
            <w:tcW w:w="3256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Genel Muhasebe</w:t>
            </w:r>
          </w:p>
        </w:tc>
        <w:tc>
          <w:tcPr>
            <w:tcW w:w="1701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417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15.00-15.50</w:t>
            </w:r>
          </w:p>
        </w:tc>
        <w:tc>
          <w:tcPr>
            <w:tcW w:w="713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280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Öğr. Gör. Bahattin ERDEN</w:t>
            </w:r>
          </w:p>
        </w:tc>
      </w:tr>
      <w:tr w:rsidR="00546748" w:rsidRPr="009A56E5" w:rsidTr="009A56E5">
        <w:trPr>
          <w:trHeight w:val="20"/>
          <w:jc w:val="center"/>
        </w:trPr>
        <w:tc>
          <w:tcPr>
            <w:tcW w:w="3256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Temel Sağlık Hizmetleri</w:t>
            </w:r>
          </w:p>
        </w:tc>
        <w:tc>
          <w:tcPr>
            <w:tcW w:w="1701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417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10.00-10.50</w:t>
            </w:r>
          </w:p>
        </w:tc>
        <w:tc>
          <w:tcPr>
            <w:tcW w:w="713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280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Öğr. Gör. Ülkü KARAKUŞ</w:t>
            </w:r>
          </w:p>
        </w:tc>
      </w:tr>
      <w:tr w:rsidR="00546748" w:rsidRPr="009A56E5" w:rsidTr="009A56E5">
        <w:trPr>
          <w:trHeight w:val="20"/>
          <w:jc w:val="center"/>
        </w:trPr>
        <w:tc>
          <w:tcPr>
            <w:tcW w:w="3256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Yönetim ve Organizasyon</w:t>
            </w:r>
          </w:p>
        </w:tc>
        <w:tc>
          <w:tcPr>
            <w:tcW w:w="1701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417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13.00-13.50</w:t>
            </w:r>
          </w:p>
        </w:tc>
        <w:tc>
          <w:tcPr>
            <w:tcW w:w="713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280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Arş. Gör. İhsan POLAT</w:t>
            </w:r>
          </w:p>
        </w:tc>
      </w:tr>
      <w:tr w:rsidR="00546748" w:rsidRPr="009A56E5" w:rsidTr="009A56E5">
        <w:trPr>
          <w:trHeight w:val="20"/>
          <w:jc w:val="center"/>
        </w:trPr>
        <w:tc>
          <w:tcPr>
            <w:tcW w:w="3256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Genel İşletme</w:t>
            </w:r>
          </w:p>
        </w:tc>
        <w:tc>
          <w:tcPr>
            <w:tcW w:w="1701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417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14.00-14.50</w:t>
            </w:r>
          </w:p>
        </w:tc>
        <w:tc>
          <w:tcPr>
            <w:tcW w:w="713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280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Arş. Gör. Tuna MERAL</w:t>
            </w:r>
          </w:p>
        </w:tc>
      </w:tr>
      <w:tr w:rsidR="00546748" w:rsidRPr="009A56E5" w:rsidTr="009A56E5">
        <w:trPr>
          <w:trHeight w:val="20"/>
          <w:jc w:val="center"/>
        </w:trPr>
        <w:tc>
          <w:tcPr>
            <w:tcW w:w="3256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Tıbbi Terimler</w:t>
            </w:r>
          </w:p>
        </w:tc>
        <w:tc>
          <w:tcPr>
            <w:tcW w:w="1701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417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11.00-11.50</w:t>
            </w:r>
          </w:p>
        </w:tc>
        <w:tc>
          <w:tcPr>
            <w:tcW w:w="713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280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 xml:space="preserve">Öğr. Gör. Ferit AYYILDIZ </w:t>
            </w:r>
          </w:p>
        </w:tc>
      </w:tr>
      <w:tr w:rsidR="00546748" w:rsidRPr="009A56E5" w:rsidTr="009A56E5">
        <w:trPr>
          <w:trHeight w:val="20"/>
          <w:jc w:val="center"/>
        </w:trPr>
        <w:tc>
          <w:tcPr>
            <w:tcW w:w="3256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İktisada Giriş</w:t>
            </w:r>
          </w:p>
        </w:tc>
        <w:tc>
          <w:tcPr>
            <w:tcW w:w="1701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417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08.00-08.50</w:t>
            </w:r>
          </w:p>
        </w:tc>
        <w:tc>
          <w:tcPr>
            <w:tcW w:w="713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280" w:type="dxa"/>
          </w:tcPr>
          <w:p w:rsidR="00546748" w:rsidRPr="009A56E5" w:rsidRDefault="00546748" w:rsidP="009C175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Öğr. Gör. Ömer Faruk ASLAN</w:t>
            </w:r>
          </w:p>
        </w:tc>
      </w:tr>
    </w:tbl>
    <w:p w:rsidR="004A6FBE" w:rsidRPr="009A56E5" w:rsidRDefault="004A6FBE" w:rsidP="00A10829">
      <w:pPr>
        <w:jc w:val="both"/>
        <w:rPr>
          <w:rFonts w:ascii="Times New Roman" w:hAnsi="Times New Roman" w:cs="Times New Roman"/>
          <w:b/>
          <w:sz w:val="20"/>
          <w:szCs w:val="24"/>
        </w:rPr>
      </w:pPr>
    </w:p>
    <w:p w:rsidR="00F105D1" w:rsidRPr="009A56E5" w:rsidRDefault="00B11BC2" w:rsidP="009C175E">
      <w:pPr>
        <w:jc w:val="center"/>
        <w:rPr>
          <w:rFonts w:ascii="Times New Roman" w:hAnsi="Times New Roman" w:cs="Times New Roman"/>
          <w:b/>
          <w:sz w:val="20"/>
          <w:szCs w:val="24"/>
        </w:rPr>
      </w:pPr>
      <w:r w:rsidRPr="009A56E5">
        <w:rPr>
          <w:rFonts w:ascii="Times New Roman" w:hAnsi="Times New Roman" w:cs="Times New Roman"/>
          <w:b/>
          <w:sz w:val="20"/>
          <w:szCs w:val="24"/>
        </w:rPr>
        <w:t xml:space="preserve">Sağlık Kurumları İşletmeciliği </w:t>
      </w:r>
      <w:r w:rsidR="009C175E" w:rsidRPr="009A56E5">
        <w:rPr>
          <w:rFonts w:ascii="Times New Roman" w:hAnsi="Times New Roman" w:cs="Times New Roman"/>
          <w:b/>
          <w:sz w:val="20"/>
          <w:szCs w:val="24"/>
        </w:rPr>
        <w:t>Programı 2.Sınıf</w:t>
      </w:r>
    </w:p>
    <w:tbl>
      <w:tblPr>
        <w:tblStyle w:val="TabloKlavuzu"/>
        <w:tblW w:w="10330" w:type="dxa"/>
        <w:jc w:val="center"/>
        <w:tblLook w:val="04A0" w:firstRow="1" w:lastRow="0" w:firstColumn="1" w:lastColumn="0" w:noHBand="0" w:noVBand="1"/>
      </w:tblPr>
      <w:tblGrid>
        <w:gridCol w:w="3256"/>
        <w:gridCol w:w="1701"/>
        <w:gridCol w:w="1417"/>
        <w:gridCol w:w="709"/>
        <w:gridCol w:w="3247"/>
      </w:tblGrid>
      <w:tr w:rsidR="00F105D1" w:rsidRPr="009A56E5" w:rsidTr="009E6DE6">
        <w:trPr>
          <w:trHeight w:val="20"/>
          <w:jc w:val="center"/>
        </w:trPr>
        <w:tc>
          <w:tcPr>
            <w:tcW w:w="3256" w:type="dxa"/>
          </w:tcPr>
          <w:p w:rsidR="00F105D1" w:rsidRPr="009A56E5" w:rsidRDefault="00F105D1" w:rsidP="009C175E">
            <w:pPr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9A56E5">
              <w:rPr>
                <w:rFonts w:ascii="Times New Roman" w:hAnsi="Times New Roman" w:cs="Times New Roman"/>
                <w:b/>
                <w:sz w:val="16"/>
                <w:szCs w:val="20"/>
              </w:rPr>
              <w:t>DERSLER</w:t>
            </w:r>
          </w:p>
        </w:tc>
        <w:tc>
          <w:tcPr>
            <w:tcW w:w="1701" w:type="dxa"/>
          </w:tcPr>
          <w:p w:rsidR="00F105D1" w:rsidRPr="009A56E5" w:rsidRDefault="00F105D1" w:rsidP="009C175E">
            <w:pPr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9A56E5">
              <w:rPr>
                <w:rFonts w:ascii="Times New Roman" w:hAnsi="Times New Roman" w:cs="Times New Roman"/>
                <w:b/>
                <w:sz w:val="16"/>
                <w:szCs w:val="20"/>
              </w:rPr>
              <w:t>SINAV TARİHİ</w:t>
            </w:r>
          </w:p>
        </w:tc>
        <w:tc>
          <w:tcPr>
            <w:tcW w:w="1417" w:type="dxa"/>
          </w:tcPr>
          <w:p w:rsidR="00F105D1" w:rsidRPr="009A56E5" w:rsidRDefault="00F105D1" w:rsidP="009C175E">
            <w:pPr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9A56E5">
              <w:rPr>
                <w:rFonts w:ascii="Times New Roman" w:hAnsi="Times New Roman" w:cs="Times New Roman"/>
                <w:b/>
                <w:sz w:val="16"/>
                <w:szCs w:val="20"/>
              </w:rPr>
              <w:t>SAAT</w:t>
            </w:r>
          </w:p>
        </w:tc>
        <w:tc>
          <w:tcPr>
            <w:tcW w:w="709" w:type="dxa"/>
          </w:tcPr>
          <w:p w:rsidR="00F105D1" w:rsidRPr="009A56E5" w:rsidRDefault="00F105D1" w:rsidP="009C175E">
            <w:pPr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9A56E5">
              <w:rPr>
                <w:rFonts w:ascii="Times New Roman" w:hAnsi="Times New Roman" w:cs="Times New Roman"/>
                <w:b/>
                <w:sz w:val="16"/>
                <w:szCs w:val="20"/>
              </w:rPr>
              <w:t>SINIF</w:t>
            </w:r>
          </w:p>
        </w:tc>
        <w:tc>
          <w:tcPr>
            <w:tcW w:w="3247" w:type="dxa"/>
          </w:tcPr>
          <w:p w:rsidR="00F105D1" w:rsidRPr="009A56E5" w:rsidRDefault="00F105D1" w:rsidP="009C175E">
            <w:pPr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9A56E5">
              <w:rPr>
                <w:rFonts w:ascii="Times New Roman" w:hAnsi="Times New Roman" w:cs="Times New Roman"/>
                <w:b/>
                <w:sz w:val="16"/>
                <w:szCs w:val="20"/>
              </w:rPr>
              <w:t>GÖZETMEN</w:t>
            </w:r>
          </w:p>
        </w:tc>
      </w:tr>
      <w:tr w:rsidR="00680963" w:rsidRPr="009A56E5" w:rsidTr="009E6DE6">
        <w:trPr>
          <w:trHeight w:val="20"/>
          <w:jc w:val="center"/>
        </w:trPr>
        <w:tc>
          <w:tcPr>
            <w:tcW w:w="3256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Hasta ve Çalışan Güvenliği</w:t>
            </w:r>
          </w:p>
        </w:tc>
        <w:tc>
          <w:tcPr>
            <w:tcW w:w="1701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417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15.00-15.50</w:t>
            </w:r>
          </w:p>
        </w:tc>
        <w:tc>
          <w:tcPr>
            <w:tcW w:w="709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247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Öğr. Gör. Ömer Faruk Aslan</w:t>
            </w:r>
          </w:p>
        </w:tc>
      </w:tr>
      <w:tr w:rsidR="00680963" w:rsidRPr="009A56E5" w:rsidTr="009E6DE6">
        <w:trPr>
          <w:trHeight w:val="20"/>
          <w:jc w:val="center"/>
        </w:trPr>
        <w:tc>
          <w:tcPr>
            <w:tcW w:w="3256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İnsan Kaynakları Yönetimi</w:t>
            </w:r>
          </w:p>
        </w:tc>
        <w:tc>
          <w:tcPr>
            <w:tcW w:w="1701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417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09.00-09.50</w:t>
            </w:r>
          </w:p>
        </w:tc>
        <w:tc>
          <w:tcPr>
            <w:tcW w:w="709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247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Arş. Gör. İhsan Polat</w:t>
            </w:r>
          </w:p>
        </w:tc>
      </w:tr>
      <w:tr w:rsidR="00680963" w:rsidRPr="009A56E5" w:rsidTr="009E6DE6">
        <w:trPr>
          <w:trHeight w:val="20"/>
          <w:jc w:val="center"/>
        </w:trPr>
        <w:tc>
          <w:tcPr>
            <w:tcW w:w="3256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Halkla İlişkiler</w:t>
            </w:r>
          </w:p>
        </w:tc>
        <w:tc>
          <w:tcPr>
            <w:tcW w:w="1701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417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16.00-16.50</w:t>
            </w:r>
          </w:p>
        </w:tc>
        <w:tc>
          <w:tcPr>
            <w:tcW w:w="709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247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Öğr. Gör. Ferit Ayyıldız</w:t>
            </w:r>
          </w:p>
        </w:tc>
      </w:tr>
      <w:tr w:rsidR="00680963" w:rsidRPr="009A56E5" w:rsidTr="009E6DE6">
        <w:trPr>
          <w:trHeight w:val="20"/>
          <w:jc w:val="center"/>
        </w:trPr>
        <w:tc>
          <w:tcPr>
            <w:tcW w:w="3256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 xml:space="preserve">Girişimcilik </w:t>
            </w:r>
          </w:p>
        </w:tc>
        <w:tc>
          <w:tcPr>
            <w:tcW w:w="1701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417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13.00-13.50</w:t>
            </w:r>
          </w:p>
        </w:tc>
        <w:tc>
          <w:tcPr>
            <w:tcW w:w="709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247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Arş. Gör. Tuna MERAL</w:t>
            </w:r>
          </w:p>
        </w:tc>
      </w:tr>
      <w:tr w:rsidR="00680963" w:rsidRPr="009A56E5" w:rsidTr="009E6DE6">
        <w:trPr>
          <w:trHeight w:val="20"/>
          <w:jc w:val="center"/>
        </w:trPr>
        <w:tc>
          <w:tcPr>
            <w:tcW w:w="3256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Sağlık Sigortacılığı</w:t>
            </w:r>
          </w:p>
        </w:tc>
        <w:tc>
          <w:tcPr>
            <w:tcW w:w="1701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2</w:t>
            </w:r>
            <w:r>
              <w:rPr>
                <w:rFonts w:ascii="Times New Roman" w:hAnsi="Times New Roman" w:cs="Times New Roman"/>
                <w:sz w:val="18"/>
              </w:rPr>
              <w:t>9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417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13.00-13.50</w:t>
            </w:r>
          </w:p>
        </w:tc>
        <w:tc>
          <w:tcPr>
            <w:tcW w:w="709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247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Öğr. Gör. Ülkü KARAKUŞ</w:t>
            </w:r>
          </w:p>
        </w:tc>
      </w:tr>
      <w:tr w:rsidR="00680963" w:rsidRPr="009A56E5" w:rsidTr="009E6DE6">
        <w:trPr>
          <w:trHeight w:val="20"/>
          <w:jc w:val="center"/>
        </w:trPr>
        <w:tc>
          <w:tcPr>
            <w:tcW w:w="3256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Avrupa Birliği ve Sağlık Politikaları</w:t>
            </w:r>
          </w:p>
        </w:tc>
        <w:tc>
          <w:tcPr>
            <w:tcW w:w="1701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417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11.00-11.50</w:t>
            </w:r>
          </w:p>
        </w:tc>
        <w:tc>
          <w:tcPr>
            <w:tcW w:w="709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247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Öğr. Gör. Emre HARORLI</w:t>
            </w:r>
          </w:p>
        </w:tc>
      </w:tr>
      <w:tr w:rsidR="00680963" w:rsidRPr="009A56E5" w:rsidTr="009E6DE6">
        <w:trPr>
          <w:trHeight w:val="20"/>
          <w:jc w:val="center"/>
        </w:trPr>
        <w:tc>
          <w:tcPr>
            <w:tcW w:w="3256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Sağlık Kurumlarında Maliyet Yönetimi</w:t>
            </w:r>
          </w:p>
        </w:tc>
        <w:tc>
          <w:tcPr>
            <w:tcW w:w="1701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417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11.00-11.50</w:t>
            </w:r>
          </w:p>
        </w:tc>
        <w:tc>
          <w:tcPr>
            <w:tcW w:w="709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247" w:type="dxa"/>
          </w:tcPr>
          <w:p w:rsidR="00680963" w:rsidRPr="009A56E5" w:rsidRDefault="00680963" w:rsidP="00024A7E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Öğr. Gör. Bahattin Erden</w:t>
            </w:r>
          </w:p>
        </w:tc>
      </w:tr>
    </w:tbl>
    <w:p w:rsidR="00494BF4" w:rsidRPr="009A56E5" w:rsidRDefault="00494BF4" w:rsidP="002638CF">
      <w:pPr>
        <w:jc w:val="center"/>
        <w:rPr>
          <w:rFonts w:ascii="Times New Roman" w:hAnsi="Times New Roman" w:cs="Times New Roman"/>
          <w:b/>
          <w:sz w:val="20"/>
          <w:szCs w:val="24"/>
        </w:rPr>
      </w:pPr>
    </w:p>
    <w:p w:rsidR="00526747" w:rsidRPr="009A56E5" w:rsidRDefault="00526747" w:rsidP="00526747">
      <w:pPr>
        <w:jc w:val="center"/>
        <w:rPr>
          <w:rFonts w:ascii="Times New Roman" w:hAnsi="Times New Roman" w:cs="Times New Roman"/>
          <w:b/>
          <w:sz w:val="20"/>
          <w:szCs w:val="24"/>
        </w:rPr>
      </w:pPr>
      <w:r w:rsidRPr="009A56E5">
        <w:rPr>
          <w:rFonts w:ascii="Times New Roman" w:hAnsi="Times New Roman" w:cs="Times New Roman"/>
          <w:b/>
          <w:sz w:val="20"/>
          <w:szCs w:val="24"/>
        </w:rPr>
        <w:t>Kooperatifçilik Programı 2.Sınıf</w:t>
      </w:r>
    </w:p>
    <w:tbl>
      <w:tblPr>
        <w:tblStyle w:val="TabloKlavuzu"/>
        <w:tblW w:w="10423" w:type="dxa"/>
        <w:jc w:val="center"/>
        <w:tblLook w:val="04A0" w:firstRow="1" w:lastRow="0" w:firstColumn="1" w:lastColumn="0" w:noHBand="0" w:noVBand="1"/>
      </w:tblPr>
      <w:tblGrid>
        <w:gridCol w:w="3394"/>
        <w:gridCol w:w="1604"/>
        <w:gridCol w:w="1371"/>
        <w:gridCol w:w="717"/>
        <w:gridCol w:w="3337"/>
      </w:tblGrid>
      <w:tr w:rsidR="00526747" w:rsidRPr="009A56E5" w:rsidTr="009A56E5">
        <w:trPr>
          <w:trHeight w:val="20"/>
          <w:jc w:val="center"/>
        </w:trPr>
        <w:tc>
          <w:tcPr>
            <w:tcW w:w="3394" w:type="dxa"/>
          </w:tcPr>
          <w:p w:rsidR="00526747" w:rsidRPr="009A56E5" w:rsidRDefault="00526747" w:rsidP="00FA48DE">
            <w:pPr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9A56E5">
              <w:rPr>
                <w:rFonts w:ascii="Times New Roman" w:hAnsi="Times New Roman" w:cs="Times New Roman"/>
                <w:b/>
                <w:sz w:val="16"/>
                <w:szCs w:val="20"/>
              </w:rPr>
              <w:t>DERSLER</w:t>
            </w:r>
          </w:p>
        </w:tc>
        <w:tc>
          <w:tcPr>
            <w:tcW w:w="1604" w:type="dxa"/>
          </w:tcPr>
          <w:p w:rsidR="00526747" w:rsidRPr="009A56E5" w:rsidRDefault="00526747" w:rsidP="00FA48DE">
            <w:pPr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9A56E5">
              <w:rPr>
                <w:rFonts w:ascii="Times New Roman" w:hAnsi="Times New Roman" w:cs="Times New Roman"/>
                <w:b/>
                <w:sz w:val="16"/>
                <w:szCs w:val="20"/>
              </w:rPr>
              <w:t>SINAV TARİHİ</w:t>
            </w:r>
          </w:p>
        </w:tc>
        <w:tc>
          <w:tcPr>
            <w:tcW w:w="1371" w:type="dxa"/>
          </w:tcPr>
          <w:p w:rsidR="00526747" w:rsidRPr="009A56E5" w:rsidRDefault="00526747" w:rsidP="00FA48DE">
            <w:pPr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9A56E5">
              <w:rPr>
                <w:rFonts w:ascii="Times New Roman" w:hAnsi="Times New Roman" w:cs="Times New Roman"/>
                <w:b/>
                <w:sz w:val="16"/>
                <w:szCs w:val="20"/>
              </w:rPr>
              <w:t>SAAT</w:t>
            </w:r>
          </w:p>
        </w:tc>
        <w:tc>
          <w:tcPr>
            <w:tcW w:w="717" w:type="dxa"/>
          </w:tcPr>
          <w:p w:rsidR="00526747" w:rsidRPr="009A56E5" w:rsidRDefault="00526747" w:rsidP="00FA48DE">
            <w:pPr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9A56E5">
              <w:rPr>
                <w:rFonts w:ascii="Times New Roman" w:hAnsi="Times New Roman" w:cs="Times New Roman"/>
                <w:b/>
                <w:sz w:val="16"/>
                <w:szCs w:val="20"/>
              </w:rPr>
              <w:t>SINIF</w:t>
            </w:r>
          </w:p>
        </w:tc>
        <w:tc>
          <w:tcPr>
            <w:tcW w:w="3337" w:type="dxa"/>
          </w:tcPr>
          <w:p w:rsidR="00526747" w:rsidRPr="009A56E5" w:rsidRDefault="00526747" w:rsidP="00FA48DE">
            <w:pPr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9A56E5">
              <w:rPr>
                <w:rFonts w:ascii="Times New Roman" w:hAnsi="Times New Roman" w:cs="Times New Roman"/>
                <w:b/>
                <w:sz w:val="16"/>
                <w:szCs w:val="20"/>
              </w:rPr>
              <w:t>GÖZETMEN</w:t>
            </w:r>
          </w:p>
        </w:tc>
      </w:tr>
      <w:tr w:rsidR="00E46238" w:rsidRPr="009A56E5" w:rsidTr="009A56E5">
        <w:trPr>
          <w:trHeight w:val="20"/>
          <w:jc w:val="center"/>
        </w:trPr>
        <w:tc>
          <w:tcPr>
            <w:tcW w:w="3394" w:type="dxa"/>
          </w:tcPr>
          <w:p w:rsidR="00E46238" w:rsidRPr="009A56E5" w:rsidRDefault="00E46238" w:rsidP="00B11BC2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Proje Hazırlama ve Değerlendirme</w:t>
            </w:r>
          </w:p>
        </w:tc>
        <w:tc>
          <w:tcPr>
            <w:tcW w:w="1604" w:type="dxa"/>
          </w:tcPr>
          <w:p w:rsidR="00E46238" w:rsidRPr="009A56E5" w:rsidRDefault="00E46238" w:rsidP="00B11BC2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371" w:type="dxa"/>
          </w:tcPr>
          <w:p w:rsidR="00E46238" w:rsidRPr="009A56E5" w:rsidRDefault="00E46238" w:rsidP="00B11BC2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14.00-14.50</w:t>
            </w:r>
          </w:p>
        </w:tc>
        <w:tc>
          <w:tcPr>
            <w:tcW w:w="717" w:type="dxa"/>
          </w:tcPr>
          <w:p w:rsidR="00E46238" w:rsidRPr="009A56E5" w:rsidRDefault="00E46238" w:rsidP="00B11BC2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337" w:type="dxa"/>
          </w:tcPr>
          <w:p w:rsidR="00E46238" w:rsidRPr="009A56E5" w:rsidRDefault="00E46238" w:rsidP="00B11BC2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Öğr. Gör. Dr. Emre HARORLI</w:t>
            </w:r>
          </w:p>
        </w:tc>
      </w:tr>
      <w:tr w:rsidR="00E46238" w:rsidRPr="009A56E5" w:rsidTr="009A56E5">
        <w:trPr>
          <w:trHeight w:val="20"/>
          <w:jc w:val="center"/>
        </w:trPr>
        <w:tc>
          <w:tcPr>
            <w:tcW w:w="3394" w:type="dxa"/>
          </w:tcPr>
          <w:p w:rsidR="00E46238" w:rsidRPr="009A56E5" w:rsidRDefault="00E46238" w:rsidP="009D584A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Muhasebe</w:t>
            </w:r>
          </w:p>
        </w:tc>
        <w:tc>
          <w:tcPr>
            <w:tcW w:w="1604" w:type="dxa"/>
          </w:tcPr>
          <w:p w:rsidR="00E46238" w:rsidRPr="009A56E5" w:rsidRDefault="00E46238" w:rsidP="009D584A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371" w:type="dxa"/>
          </w:tcPr>
          <w:p w:rsidR="00E46238" w:rsidRPr="009A56E5" w:rsidRDefault="00E46238" w:rsidP="009D584A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15.00-15.50</w:t>
            </w:r>
          </w:p>
        </w:tc>
        <w:tc>
          <w:tcPr>
            <w:tcW w:w="717" w:type="dxa"/>
          </w:tcPr>
          <w:p w:rsidR="00E46238" w:rsidRPr="009A56E5" w:rsidRDefault="00E46238" w:rsidP="009D584A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337" w:type="dxa"/>
          </w:tcPr>
          <w:p w:rsidR="00E46238" w:rsidRPr="009A56E5" w:rsidRDefault="00E46238" w:rsidP="009D584A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Öğr. Gör. Bahattin ERDEN</w:t>
            </w:r>
          </w:p>
        </w:tc>
      </w:tr>
      <w:tr w:rsidR="00E46238" w:rsidRPr="009A56E5" w:rsidTr="009A56E5">
        <w:trPr>
          <w:trHeight w:val="20"/>
          <w:jc w:val="center"/>
        </w:trPr>
        <w:tc>
          <w:tcPr>
            <w:tcW w:w="3394" w:type="dxa"/>
          </w:tcPr>
          <w:p w:rsidR="00E46238" w:rsidRPr="009A56E5" w:rsidRDefault="00E46238" w:rsidP="009D584A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AB-Türkiye İlişkileri</w:t>
            </w:r>
          </w:p>
        </w:tc>
        <w:tc>
          <w:tcPr>
            <w:tcW w:w="1604" w:type="dxa"/>
          </w:tcPr>
          <w:p w:rsidR="00E46238" w:rsidRPr="009A56E5" w:rsidRDefault="00E46238" w:rsidP="009D584A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371" w:type="dxa"/>
          </w:tcPr>
          <w:p w:rsidR="00E46238" w:rsidRPr="009A56E5" w:rsidRDefault="00E46238" w:rsidP="009D584A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14.00-14.50</w:t>
            </w:r>
          </w:p>
        </w:tc>
        <w:tc>
          <w:tcPr>
            <w:tcW w:w="717" w:type="dxa"/>
          </w:tcPr>
          <w:p w:rsidR="00E46238" w:rsidRPr="009A56E5" w:rsidRDefault="00E46238" w:rsidP="009D584A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337" w:type="dxa"/>
          </w:tcPr>
          <w:p w:rsidR="00E46238" w:rsidRPr="009A56E5" w:rsidRDefault="00E46238" w:rsidP="009D584A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Öğr. Gör. Ferit AYYILDIZ</w:t>
            </w:r>
          </w:p>
        </w:tc>
      </w:tr>
      <w:tr w:rsidR="00E46238" w:rsidRPr="009A56E5" w:rsidTr="009A56E5">
        <w:trPr>
          <w:trHeight w:val="20"/>
          <w:jc w:val="center"/>
        </w:trPr>
        <w:tc>
          <w:tcPr>
            <w:tcW w:w="3394" w:type="dxa"/>
          </w:tcPr>
          <w:p w:rsidR="00E46238" w:rsidRPr="009A56E5" w:rsidRDefault="00E46238" w:rsidP="00F62A13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Girişimcilik</w:t>
            </w:r>
          </w:p>
        </w:tc>
        <w:tc>
          <w:tcPr>
            <w:tcW w:w="1604" w:type="dxa"/>
          </w:tcPr>
          <w:p w:rsidR="00E46238" w:rsidRPr="009A56E5" w:rsidRDefault="00E46238" w:rsidP="00F62A13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371" w:type="dxa"/>
          </w:tcPr>
          <w:p w:rsidR="00E46238" w:rsidRPr="009A56E5" w:rsidRDefault="00E46238" w:rsidP="00F62A13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13:00-13:50</w:t>
            </w:r>
          </w:p>
        </w:tc>
        <w:tc>
          <w:tcPr>
            <w:tcW w:w="717" w:type="dxa"/>
          </w:tcPr>
          <w:p w:rsidR="00E46238" w:rsidRPr="009A56E5" w:rsidRDefault="00E46238" w:rsidP="00F62A13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337" w:type="dxa"/>
          </w:tcPr>
          <w:p w:rsidR="00E46238" w:rsidRPr="009A56E5" w:rsidRDefault="00E46238" w:rsidP="00F62A13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Arş. Gör. Tuna MERAL</w:t>
            </w:r>
          </w:p>
        </w:tc>
      </w:tr>
      <w:tr w:rsidR="00E46238" w:rsidRPr="009A56E5" w:rsidTr="009A56E5">
        <w:trPr>
          <w:trHeight w:val="20"/>
          <w:jc w:val="center"/>
        </w:trPr>
        <w:tc>
          <w:tcPr>
            <w:tcW w:w="3394" w:type="dxa"/>
          </w:tcPr>
          <w:p w:rsidR="00E46238" w:rsidRPr="009A56E5" w:rsidRDefault="00E46238" w:rsidP="00B11BC2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Pazarlama İlkeleri</w:t>
            </w:r>
          </w:p>
        </w:tc>
        <w:tc>
          <w:tcPr>
            <w:tcW w:w="1604" w:type="dxa"/>
          </w:tcPr>
          <w:p w:rsidR="00E46238" w:rsidRPr="009A56E5" w:rsidRDefault="00E46238" w:rsidP="00B11BC2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371" w:type="dxa"/>
          </w:tcPr>
          <w:p w:rsidR="00E46238" w:rsidRPr="009A56E5" w:rsidRDefault="00E46238" w:rsidP="00B11BC2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10.00-10.50</w:t>
            </w:r>
          </w:p>
        </w:tc>
        <w:tc>
          <w:tcPr>
            <w:tcW w:w="717" w:type="dxa"/>
          </w:tcPr>
          <w:p w:rsidR="00E46238" w:rsidRPr="009A56E5" w:rsidRDefault="00E46238" w:rsidP="00B11BC2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337" w:type="dxa"/>
          </w:tcPr>
          <w:p w:rsidR="00E46238" w:rsidRPr="009A56E5" w:rsidRDefault="00E46238" w:rsidP="00B11BC2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Öğr. Gör. Dr. Emre HARORLI</w:t>
            </w:r>
          </w:p>
        </w:tc>
      </w:tr>
      <w:tr w:rsidR="00E46238" w:rsidRPr="009A56E5" w:rsidTr="009A56E5">
        <w:trPr>
          <w:trHeight w:val="20"/>
          <w:jc w:val="center"/>
        </w:trPr>
        <w:tc>
          <w:tcPr>
            <w:tcW w:w="3394" w:type="dxa"/>
          </w:tcPr>
          <w:p w:rsidR="00E46238" w:rsidRPr="009A56E5" w:rsidRDefault="00E46238" w:rsidP="009D584A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Kooperatif Mevzuatı</w:t>
            </w:r>
          </w:p>
        </w:tc>
        <w:tc>
          <w:tcPr>
            <w:tcW w:w="1604" w:type="dxa"/>
          </w:tcPr>
          <w:p w:rsidR="00E46238" w:rsidRPr="009A56E5" w:rsidRDefault="00E46238" w:rsidP="009D584A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371" w:type="dxa"/>
          </w:tcPr>
          <w:p w:rsidR="00E46238" w:rsidRPr="009A56E5" w:rsidRDefault="00E46238" w:rsidP="009D584A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08.00-08.50</w:t>
            </w:r>
          </w:p>
        </w:tc>
        <w:tc>
          <w:tcPr>
            <w:tcW w:w="717" w:type="dxa"/>
          </w:tcPr>
          <w:p w:rsidR="00E46238" w:rsidRPr="009A56E5" w:rsidRDefault="00E46238" w:rsidP="009D584A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337" w:type="dxa"/>
          </w:tcPr>
          <w:p w:rsidR="00E46238" w:rsidRPr="009A56E5" w:rsidRDefault="00E46238" w:rsidP="009D584A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Öğr. Gör. Ömer Faruk ASLAN</w:t>
            </w:r>
          </w:p>
        </w:tc>
      </w:tr>
      <w:tr w:rsidR="00E46238" w:rsidRPr="009A56E5" w:rsidTr="009A56E5">
        <w:trPr>
          <w:trHeight w:val="20"/>
          <w:jc w:val="center"/>
        </w:trPr>
        <w:tc>
          <w:tcPr>
            <w:tcW w:w="3394" w:type="dxa"/>
          </w:tcPr>
          <w:p w:rsidR="00E46238" w:rsidRPr="009A56E5" w:rsidRDefault="00E46238" w:rsidP="00F62A13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Müşteri İlişkileri Yönetimi</w:t>
            </w:r>
          </w:p>
        </w:tc>
        <w:tc>
          <w:tcPr>
            <w:tcW w:w="1604" w:type="dxa"/>
          </w:tcPr>
          <w:p w:rsidR="00E46238" w:rsidRPr="009A56E5" w:rsidRDefault="00E46238" w:rsidP="00F62A13">
            <w:pPr>
              <w:jc w:val="both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  <w:r w:rsidRPr="009A56E5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  <w:r w:rsidRPr="009A56E5">
              <w:rPr>
                <w:rFonts w:ascii="Times New Roman" w:hAnsi="Times New Roman" w:cs="Times New Roman"/>
                <w:sz w:val="18"/>
              </w:rPr>
              <w:t>1.20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1371" w:type="dxa"/>
          </w:tcPr>
          <w:p w:rsidR="00E46238" w:rsidRPr="009A56E5" w:rsidRDefault="00E46238" w:rsidP="00F62A13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15:00-15:50</w:t>
            </w:r>
          </w:p>
        </w:tc>
        <w:tc>
          <w:tcPr>
            <w:tcW w:w="717" w:type="dxa"/>
          </w:tcPr>
          <w:p w:rsidR="00E46238" w:rsidRPr="009A56E5" w:rsidRDefault="00E46238" w:rsidP="00F62A13">
            <w:pPr>
              <w:jc w:val="bot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3337" w:type="dxa"/>
          </w:tcPr>
          <w:p w:rsidR="00E46238" w:rsidRPr="009A56E5" w:rsidRDefault="00E46238" w:rsidP="00F62A13">
            <w:pPr>
              <w:jc w:val="both"/>
              <w:rPr>
                <w:rFonts w:ascii="Times New Roman" w:hAnsi="Times New Roman" w:cs="Times New Roman"/>
                <w:sz w:val="18"/>
              </w:rPr>
            </w:pPr>
            <w:r w:rsidRPr="009A56E5">
              <w:rPr>
                <w:rFonts w:ascii="Times New Roman" w:hAnsi="Times New Roman" w:cs="Times New Roman"/>
                <w:sz w:val="18"/>
              </w:rPr>
              <w:t>Öğr. Gör. Dr. Emre HARORLI</w:t>
            </w:r>
          </w:p>
        </w:tc>
      </w:tr>
    </w:tbl>
    <w:p w:rsidR="00F105D1" w:rsidRPr="009A56E5" w:rsidRDefault="00F105D1" w:rsidP="00F105D1">
      <w:pPr>
        <w:jc w:val="center"/>
        <w:rPr>
          <w:rFonts w:ascii="Times New Roman" w:hAnsi="Times New Roman" w:cs="Times New Roman"/>
          <w:b/>
          <w:sz w:val="20"/>
          <w:szCs w:val="24"/>
        </w:rPr>
      </w:pPr>
    </w:p>
    <w:p w:rsidR="00F105D1" w:rsidRPr="009A56E5" w:rsidRDefault="00F105D1" w:rsidP="00F105D1">
      <w:pPr>
        <w:jc w:val="center"/>
        <w:rPr>
          <w:rFonts w:ascii="Times New Roman" w:hAnsi="Times New Roman" w:cs="Times New Roman"/>
          <w:b/>
          <w:sz w:val="20"/>
          <w:szCs w:val="24"/>
        </w:rPr>
      </w:pPr>
    </w:p>
    <w:p w:rsidR="007C3AF8" w:rsidRPr="009A56E5" w:rsidRDefault="007C3AF8" w:rsidP="00F105D1">
      <w:pPr>
        <w:jc w:val="center"/>
        <w:rPr>
          <w:rFonts w:ascii="Times New Roman" w:hAnsi="Times New Roman" w:cs="Times New Roman"/>
          <w:b/>
          <w:sz w:val="20"/>
          <w:szCs w:val="24"/>
        </w:rPr>
      </w:pPr>
    </w:p>
    <w:p w:rsidR="00F105D1" w:rsidRPr="009A56E5" w:rsidRDefault="00F105D1" w:rsidP="007C3AF8">
      <w:pPr>
        <w:rPr>
          <w:rFonts w:ascii="Times New Roman" w:hAnsi="Times New Roman" w:cs="Times New Roman"/>
          <w:b/>
          <w:sz w:val="20"/>
          <w:szCs w:val="24"/>
        </w:rPr>
      </w:pPr>
    </w:p>
    <w:sectPr w:rsidR="00F105D1" w:rsidRPr="009A56E5" w:rsidSect="00F105D1">
      <w:headerReference w:type="default" r:id="rId6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1FDE" w:rsidRDefault="00DC1FDE" w:rsidP="009E6DE6">
      <w:pPr>
        <w:spacing w:after="0" w:line="240" w:lineRule="auto"/>
      </w:pPr>
      <w:r>
        <w:separator/>
      </w:r>
    </w:p>
  </w:endnote>
  <w:endnote w:type="continuationSeparator" w:id="0">
    <w:p w:rsidR="00DC1FDE" w:rsidRDefault="00DC1FDE" w:rsidP="009E6D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1FDE" w:rsidRDefault="00DC1FDE" w:rsidP="009E6DE6">
      <w:pPr>
        <w:spacing w:after="0" w:line="240" w:lineRule="auto"/>
      </w:pPr>
      <w:r>
        <w:separator/>
      </w:r>
    </w:p>
  </w:footnote>
  <w:footnote w:type="continuationSeparator" w:id="0">
    <w:p w:rsidR="00DC1FDE" w:rsidRDefault="00DC1FDE" w:rsidP="009E6D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DE6" w:rsidRPr="009E6DE6" w:rsidRDefault="009E6DE6" w:rsidP="009E6DE6">
    <w:pPr>
      <w:pStyle w:val="AralkYok"/>
      <w:jc w:val="center"/>
      <w:rPr>
        <w:rFonts w:ascii="Times New Roman" w:hAnsi="Times New Roman" w:cs="Times New Roman"/>
        <w:b/>
        <w:sz w:val="20"/>
      </w:rPr>
    </w:pPr>
    <w:r w:rsidRPr="009E6DE6">
      <w:rPr>
        <w:rFonts w:ascii="Times New Roman" w:hAnsi="Times New Roman" w:cs="Times New Roman"/>
        <w:b/>
        <w:sz w:val="20"/>
      </w:rPr>
      <w:t>ATATÜRK ÜNİVERSİTESİ</w:t>
    </w:r>
  </w:p>
  <w:p w:rsidR="009E6DE6" w:rsidRPr="009E6DE6" w:rsidRDefault="009E6DE6" w:rsidP="009E6DE6">
    <w:pPr>
      <w:pStyle w:val="AralkYok"/>
      <w:jc w:val="center"/>
      <w:rPr>
        <w:rFonts w:ascii="Times New Roman" w:hAnsi="Times New Roman" w:cs="Times New Roman"/>
        <w:b/>
        <w:sz w:val="20"/>
      </w:rPr>
    </w:pPr>
    <w:r w:rsidRPr="009E6DE6">
      <w:rPr>
        <w:rFonts w:ascii="Times New Roman" w:hAnsi="Times New Roman" w:cs="Times New Roman"/>
        <w:b/>
        <w:sz w:val="20"/>
      </w:rPr>
      <w:t>İSPİR HAMZA POLAT MESLEK YÜKSEKOKULU</w:t>
    </w:r>
  </w:p>
  <w:p w:rsidR="009E6DE6" w:rsidRPr="009E6DE6" w:rsidRDefault="009E6DE6" w:rsidP="009E6DE6">
    <w:pPr>
      <w:pStyle w:val="AralkYok"/>
      <w:jc w:val="center"/>
      <w:rPr>
        <w:rFonts w:ascii="Times New Roman" w:hAnsi="Times New Roman" w:cs="Times New Roman"/>
        <w:b/>
        <w:sz w:val="20"/>
      </w:rPr>
    </w:pPr>
    <w:r w:rsidRPr="009E6DE6">
      <w:rPr>
        <w:rFonts w:ascii="Times New Roman" w:hAnsi="Times New Roman" w:cs="Times New Roman"/>
        <w:b/>
        <w:sz w:val="20"/>
      </w:rPr>
      <w:t xml:space="preserve">YÖNETİM </w:t>
    </w:r>
    <w:r w:rsidR="00A841D4">
      <w:rPr>
        <w:rFonts w:ascii="Times New Roman" w:hAnsi="Times New Roman" w:cs="Times New Roman"/>
        <w:b/>
        <w:sz w:val="20"/>
      </w:rPr>
      <w:t>ve</w:t>
    </w:r>
    <w:r w:rsidRPr="009E6DE6">
      <w:rPr>
        <w:rFonts w:ascii="Times New Roman" w:hAnsi="Times New Roman" w:cs="Times New Roman"/>
        <w:b/>
        <w:sz w:val="20"/>
      </w:rPr>
      <w:t xml:space="preserve"> ORGANİZASYON BÖLÜMÜ</w:t>
    </w:r>
  </w:p>
  <w:p w:rsidR="00A841D4" w:rsidRPr="00A841D4" w:rsidRDefault="009E6DE6" w:rsidP="009E6DE6">
    <w:pPr>
      <w:pStyle w:val="AralkYok"/>
      <w:jc w:val="center"/>
      <w:rPr>
        <w:rFonts w:ascii="Times New Roman" w:hAnsi="Times New Roman" w:cs="Times New Roman"/>
        <w:b/>
        <w:sz w:val="18"/>
      </w:rPr>
    </w:pPr>
    <w:r w:rsidRPr="00A841D4">
      <w:rPr>
        <w:rFonts w:ascii="Times New Roman" w:hAnsi="Times New Roman" w:cs="Times New Roman"/>
        <w:b/>
        <w:sz w:val="18"/>
      </w:rPr>
      <w:t>2020-2021 GÜZ DÖNEMİ</w:t>
    </w:r>
  </w:p>
  <w:p w:rsidR="009E6DE6" w:rsidRPr="00A841D4" w:rsidRDefault="00B519CA" w:rsidP="009E6DE6">
    <w:pPr>
      <w:pStyle w:val="AralkYok"/>
      <w:jc w:val="center"/>
      <w:rPr>
        <w:rFonts w:ascii="Times New Roman" w:hAnsi="Times New Roman" w:cs="Times New Roman"/>
        <w:b/>
        <w:sz w:val="18"/>
      </w:rPr>
    </w:pPr>
    <w:r>
      <w:rPr>
        <w:rFonts w:ascii="Times New Roman" w:hAnsi="Times New Roman" w:cs="Times New Roman"/>
        <w:b/>
        <w:sz w:val="18"/>
      </w:rPr>
      <w:t>BÜTÜNLEME</w:t>
    </w:r>
    <w:r w:rsidR="009E6DE6" w:rsidRPr="00A841D4">
      <w:rPr>
        <w:rFonts w:ascii="Times New Roman" w:hAnsi="Times New Roman" w:cs="Times New Roman"/>
        <w:b/>
        <w:sz w:val="18"/>
      </w:rPr>
      <w:t xml:space="preserve"> </w:t>
    </w:r>
    <w:r w:rsidR="005754EA">
      <w:rPr>
        <w:rFonts w:ascii="Times New Roman" w:hAnsi="Times New Roman" w:cs="Times New Roman"/>
        <w:b/>
        <w:sz w:val="18"/>
      </w:rPr>
      <w:t xml:space="preserve">SINAV </w:t>
    </w:r>
    <w:r w:rsidR="009E6DE6" w:rsidRPr="00A841D4">
      <w:rPr>
        <w:rFonts w:ascii="Times New Roman" w:hAnsi="Times New Roman" w:cs="Times New Roman"/>
        <w:b/>
        <w:sz w:val="18"/>
      </w:rPr>
      <w:t>PROGRAMI</w:t>
    </w:r>
  </w:p>
  <w:p w:rsidR="009E6DE6" w:rsidRDefault="009E6DE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sLAws7Q0MjMztjRS0lEKTi0uzszPAykwrQUAKSF6QywAAAA="/>
  </w:docVars>
  <w:rsids>
    <w:rsidRoot w:val="00193615"/>
    <w:rsid w:val="00024A7E"/>
    <w:rsid w:val="00074F8F"/>
    <w:rsid w:val="000D71BD"/>
    <w:rsid w:val="001041FA"/>
    <w:rsid w:val="001232CC"/>
    <w:rsid w:val="00193615"/>
    <w:rsid w:val="001E3C09"/>
    <w:rsid w:val="001E5B0A"/>
    <w:rsid w:val="00212565"/>
    <w:rsid w:val="00235E84"/>
    <w:rsid w:val="002614B1"/>
    <w:rsid w:val="002638CF"/>
    <w:rsid w:val="00290061"/>
    <w:rsid w:val="00326BF7"/>
    <w:rsid w:val="00331B27"/>
    <w:rsid w:val="00335F1F"/>
    <w:rsid w:val="00386186"/>
    <w:rsid w:val="003D5B7A"/>
    <w:rsid w:val="0041533C"/>
    <w:rsid w:val="00494BF4"/>
    <w:rsid w:val="004A6FBE"/>
    <w:rsid w:val="004B78E3"/>
    <w:rsid w:val="005178AF"/>
    <w:rsid w:val="00526747"/>
    <w:rsid w:val="00546748"/>
    <w:rsid w:val="005754EA"/>
    <w:rsid w:val="00595E3B"/>
    <w:rsid w:val="005B11D9"/>
    <w:rsid w:val="0060738A"/>
    <w:rsid w:val="006267C9"/>
    <w:rsid w:val="0063369D"/>
    <w:rsid w:val="00634226"/>
    <w:rsid w:val="00680963"/>
    <w:rsid w:val="006C50DA"/>
    <w:rsid w:val="006D39DD"/>
    <w:rsid w:val="006D4941"/>
    <w:rsid w:val="00716F71"/>
    <w:rsid w:val="0074614E"/>
    <w:rsid w:val="00763BE9"/>
    <w:rsid w:val="007C3AF8"/>
    <w:rsid w:val="007F7FE9"/>
    <w:rsid w:val="00814C65"/>
    <w:rsid w:val="00821565"/>
    <w:rsid w:val="00904DC3"/>
    <w:rsid w:val="009224E3"/>
    <w:rsid w:val="009A56E5"/>
    <w:rsid w:val="009C175E"/>
    <w:rsid w:val="009D584A"/>
    <w:rsid w:val="009D6E25"/>
    <w:rsid w:val="009E0FCF"/>
    <w:rsid w:val="009E6DE6"/>
    <w:rsid w:val="00A04157"/>
    <w:rsid w:val="00A10829"/>
    <w:rsid w:val="00A43189"/>
    <w:rsid w:val="00A841D4"/>
    <w:rsid w:val="00AD6369"/>
    <w:rsid w:val="00AF7973"/>
    <w:rsid w:val="00B11BC2"/>
    <w:rsid w:val="00B36073"/>
    <w:rsid w:val="00B437E7"/>
    <w:rsid w:val="00B519CA"/>
    <w:rsid w:val="00B6167C"/>
    <w:rsid w:val="00B663F4"/>
    <w:rsid w:val="00BC15BF"/>
    <w:rsid w:val="00BD6108"/>
    <w:rsid w:val="00BE4BE1"/>
    <w:rsid w:val="00BF54F7"/>
    <w:rsid w:val="00BF6CF3"/>
    <w:rsid w:val="00C1104A"/>
    <w:rsid w:val="00C3044B"/>
    <w:rsid w:val="00CB36AA"/>
    <w:rsid w:val="00D2156F"/>
    <w:rsid w:val="00D32254"/>
    <w:rsid w:val="00D57749"/>
    <w:rsid w:val="00DC1282"/>
    <w:rsid w:val="00DC1FDE"/>
    <w:rsid w:val="00E20A8F"/>
    <w:rsid w:val="00E46238"/>
    <w:rsid w:val="00F00442"/>
    <w:rsid w:val="00F02A15"/>
    <w:rsid w:val="00F105D1"/>
    <w:rsid w:val="00F52E97"/>
    <w:rsid w:val="00F606E9"/>
    <w:rsid w:val="00F62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D0C799B-B092-4D81-B652-79177A739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105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9E6DE6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9E6D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E6DE6"/>
  </w:style>
  <w:style w:type="paragraph" w:styleId="AltBilgi">
    <w:name w:val="footer"/>
    <w:basedOn w:val="Normal"/>
    <w:link w:val="AltBilgiChar"/>
    <w:uiPriority w:val="99"/>
    <w:unhideWhenUsed/>
    <w:rsid w:val="009E6D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E6D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magül</dc:creator>
  <cp:lastModifiedBy>User</cp:lastModifiedBy>
  <cp:revision>2</cp:revision>
  <dcterms:created xsi:type="dcterms:W3CDTF">2021-01-01T11:55:00Z</dcterms:created>
  <dcterms:modified xsi:type="dcterms:W3CDTF">2021-01-01T11:55:00Z</dcterms:modified>
</cp:coreProperties>
</file>